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308E9" w14:textId="77777777" w:rsidR="00B5593F" w:rsidRPr="002C0421" w:rsidRDefault="00B5593F" w:rsidP="00B831EF">
      <w:pPr>
        <w:pStyle w:val="BodyText"/>
        <w:spacing w:line="160" w:lineRule="exact"/>
        <w:jc w:val="both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bottom w:w="57" w:type="dxa"/>
        </w:tblCellMar>
        <w:tblLook w:val="01E0" w:firstRow="1" w:lastRow="1" w:firstColumn="1" w:lastColumn="1" w:noHBand="0" w:noVBand="0"/>
      </w:tblPr>
      <w:tblGrid>
        <w:gridCol w:w="1943"/>
        <w:gridCol w:w="7686"/>
      </w:tblGrid>
      <w:tr w:rsidR="00743134" w:rsidRPr="00240DD2" w14:paraId="57783085" w14:textId="77777777" w:rsidTr="00743134">
        <w:trPr>
          <w:trHeight w:val="907"/>
        </w:trPr>
        <w:tc>
          <w:tcPr>
            <w:tcW w:w="1009" w:type="pct"/>
            <w:vAlign w:val="center"/>
          </w:tcPr>
          <w:p w14:paraId="2E59BE05" w14:textId="77777777" w:rsidR="00743134" w:rsidRPr="00240DD2" w:rsidRDefault="00743134" w:rsidP="00240DD2">
            <w:pPr>
              <w:tabs>
                <w:tab w:val="left" w:pos="4875"/>
              </w:tabs>
              <w:jc w:val="center"/>
              <w:rPr>
                <w:rFonts w:eastAsia="굴림"/>
              </w:rPr>
            </w:pPr>
            <w:r w:rsidRPr="00240DD2">
              <w:rPr>
                <w:rFonts w:eastAsia="굴림" w:hint="eastAsia"/>
              </w:rPr>
              <w:t>교육</w:t>
            </w:r>
            <w:r w:rsidRPr="00240DD2">
              <w:rPr>
                <w:rFonts w:eastAsia="굴림" w:hint="eastAsia"/>
              </w:rPr>
              <w:t xml:space="preserve"> </w:t>
            </w:r>
            <w:r w:rsidRPr="00240DD2">
              <w:rPr>
                <w:rFonts w:eastAsia="굴림" w:hint="eastAsia"/>
              </w:rPr>
              <w:t>제목</w:t>
            </w:r>
          </w:p>
        </w:tc>
        <w:tc>
          <w:tcPr>
            <w:tcW w:w="3991" w:type="pct"/>
            <w:vAlign w:val="center"/>
          </w:tcPr>
          <w:p w14:paraId="43DB8488" w14:textId="399581BB" w:rsidR="00743134" w:rsidRPr="00240DD2" w:rsidRDefault="00E01021" w:rsidP="00743134">
            <w:pPr>
              <w:spacing w:line="400" w:lineRule="atLeast"/>
              <w:jc w:val="left"/>
              <w:rPr>
                <w:rFonts w:ascii="굴림" w:eastAsia="굴림" w:hAnsi="굴림"/>
                <w:b/>
              </w:rPr>
            </w:pPr>
            <w:r>
              <w:rPr>
                <w:rFonts w:ascii="굴림" w:eastAsia="굴림" w:hAnsi="굴림"/>
                <w:b/>
              </w:rPr>
              <w:t>Github : Basics</w:t>
            </w:r>
          </w:p>
        </w:tc>
      </w:tr>
      <w:tr w:rsidR="00743134" w:rsidRPr="00240DD2" w14:paraId="0D6DB348" w14:textId="77777777" w:rsidTr="00743134">
        <w:trPr>
          <w:trHeight w:val="454"/>
        </w:trPr>
        <w:tc>
          <w:tcPr>
            <w:tcW w:w="1009" w:type="pct"/>
            <w:vAlign w:val="center"/>
          </w:tcPr>
          <w:p w14:paraId="38EA335C" w14:textId="77777777" w:rsidR="00743134" w:rsidRPr="00240DD2" w:rsidRDefault="00743134" w:rsidP="00240DD2">
            <w:pPr>
              <w:tabs>
                <w:tab w:val="left" w:pos="4875"/>
              </w:tabs>
              <w:jc w:val="center"/>
              <w:rPr>
                <w:rFonts w:eastAsia="굴림"/>
              </w:rPr>
            </w:pPr>
            <w:r w:rsidRPr="00240DD2">
              <w:rPr>
                <w:rFonts w:eastAsia="굴림" w:hint="eastAsia"/>
              </w:rPr>
              <w:t>교육</w:t>
            </w:r>
            <w:r w:rsidRPr="00240DD2">
              <w:rPr>
                <w:rFonts w:eastAsia="굴림" w:hint="eastAsia"/>
              </w:rPr>
              <w:t xml:space="preserve"> </w:t>
            </w:r>
            <w:r w:rsidRPr="00240DD2">
              <w:rPr>
                <w:rFonts w:eastAsia="굴림" w:hint="eastAsia"/>
              </w:rPr>
              <w:t>일시</w:t>
            </w:r>
          </w:p>
        </w:tc>
        <w:tc>
          <w:tcPr>
            <w:tcW w:w="3991" w:type="pct"/>
            <w:vAlign w:val="center"/>
          </w:tcPr>
          <w:p w14:paraId="0BC1307C" w14:textId="5E5958A0" w:rsidR="00743134" w:rsidRPr="00240DD2" w:rsidRDefault="00E01021" w:rsidP="00D57D3F">
            <w:pPr>
              <w:tabs>
                <w:tab w:val="left" w:pos="4875"/>
              </w:tabs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26 OCT 2021</w:t>
            </w:r>
          </w:p>
        </w:tc>
      </w:tr>
      <w:tr w:rsidR="00743134" w:rsidRPr="00240DD2" w14:paraId="490E9806" w14:textId="77777777" w:rsidTr="00743134">
        <w:trPr>
          <w:trHeight w:val="454"/>
        </w:trPr>
        <w:tc>
          <w:tcPr>
            <w:tcW w:w="1009" w:type="pct"/>
            <w:vAlign w:val="center"/>
          </w:tcPr>
          <w:p w14:paraId="44838768" w14:textId="77777777" w:rsidR="00743134" w:rsidRPr="00240DD2" w:rsidRDefault="00743134" w:rsidP="00240DD2">
            <w:pPr>
              <w:tabs>
                <w:tab w:val="left" w:pos="4875"/>
              </w:tabs>
              <w:jc w:val="center"/>
              <w:rPr>
                <w:rFonts w:eastAsia="굴림"/>
              </w:rPr>
            </w:pPr>
            <w:r w:rsidRPr="00240DD2">
              <w:rPr>
                <w:rFonts w:eastAsia="굴림" w:hint="eastAsia"/>
              </w:rPr>
              <w:t>교육</w:t>
            </w:r>
            <w:r w:rsidRPr="00240DD2">
              <w:rPr>
                <w:rFonts w:eastAsia="굴림" w:hint="eastAsia"/>
              </w:rPr>
              <w:t xml:space="preserve"> </w:t>
            </w:r>
            <w:r w:rsidRPr="00240DD2">
              <w:rPr>
                <w:rFonts w:eastAsia="굴림" w:hint="eastAsia"/>
              </w:rPr>
              <w:t>장소</w:t>
            </w:r>
          </w:p>
        </w:tc>
        <w:tc>
          <w:tcPr>
            <w:tcW w:w="3991" w:type="pct"/>
            <w:vAlign w:val="center"/>
          </w:tcPr>
          <w:p w14:paraId="04EE67BE" w14:textId="4256260D" w:rsidR="00743134" w:rsidRPr="002E5559" w:rsidRDefault="00E01021" w:rsidP="00743134">
            <w:pPr>
              <w:tabs>
                <w:tab w:val="left" w:pos="4875"/>
              </w:tabs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YGL-C1</w:t>
            </w:r>
          </w:p>
        </w:tc>
      </w:tr>
      <w:tr w:rsidR="00743134" w:rsidRPr="00240DD2" w14:paraId="048FE59D" w14:textId="77777777" w:rsidTr="00743134">
        <w:trPr>
          <w:trHeight w:val="454"/>
        </w:trPr>
        <w:tc>
          <w:tcPr>
            <w:tcW w:w="5000" w:type="pct"/>
            <w:gridSpan w:val="2"/>
            <w:vAlign w:val="center"/>
          </w:tcPr>
          <w:p w14:paraId="4FEAFA44" w14:textId="77777777" w:rsidR="00743134" w:rsidRPr="00743134" w:rsidRDefault="00743134" w:rsidP="00743134">
            <w:pPr>
              <w:tabs>
                <w:tab w:val="left" w:pos="4875"/>
              </w:tabs>
              <w:ind w:firstLineChars="100" w:firstLine="216"/>
              <w:jc w:val="center"/>
              <w:rPr>
                <w:rFonts w:eastAsia="굴림"/>
                <w:b/>
                <w:sz w:val="22"/>
              </w:rPr>
            </w:pPr>
            <w:r w:rsidRPr="00743134">
              <w:rPr>
                <w:rFonts w:eastAsia="굴림" w:hint="eastAsia"/>
                <w:b/>
                <w:sz w:val="22"/>
              </w:rPr>
              <w:t>교육</w:t>
            </w:r>
            <w:r w:rsidRPr="00743134">
              <w:rPr>
                <w:rFonts w:eastAsia="굴림" w:hint="eastAsia"/>
                <w:b/>
                <w:sz w:val="22"/>
              </w:rPr>
              <w:t xml:space="preserve"> </w:t>
            </w:r>
            <w:r w:rsidRPr="00743134">
              <w:rPr>
                <w:rFonts w:eastAsia="굴림" w:hint="eastAsia"/>
                <w:b/>
                <w:sz w:val="22"/>
              </w:rPr>
              <w:t>내용</w:t>
            </w:r>
          </w:p>
        </w:tc>
      </w:tr>
      <w:tr w:rsidR="00743134" w:rsidRPr="00240DD2" w14:paraId="31DB279B" w14:textId="77777777" w:rsidTr="00743134">
        <w:trPr>
          <w:trHeight w:val="4508"/>
        </w:trPr>
        <w:tc>
          <w:tcPr>
            <w:tcW w:w="1009" w:type="pct"/>
            <w:vAlign w:val="center"/>
          </w:tcPr>
          <w:p w14:paraId="1F686286" w14:textId="77777777" w:rsidR="00743134" w:rsidRPr="00240DD2" w:rsidRDefault="00743134" w:rsidP="00240DD2">
            <w:pPr>
              <w:tabs>
                <w:tab w:val="left" w:pos="4875"/>
              </w:tabs>
              <w:jc w:val="center"/>
              <w:rPr>
                <w:rFonts w:eastAsia="굴림"/>
              </w:rPr>
            </w:pPr>
            <w:r w:rsidRPr="00743134">
              <w:rPr>
                <w:rFonts w:eastAsia="굴림" w:hint="eastAsia"/>
                <w:sz w:val="22"/>
              </w:rPr>
              <w:t>오전</w:t>
            </w:r>
          </w:p>
        </w:tc>
        <w:tc>
          <w:tcPr>
            <w:tcW w:w="3991" w:type="pct"/>
            <w:vAlign w:val="center"/>
          </w:tcPr>
          <w:p w14:paraId="7F20D96D" w14:textId="77777777" w:rsidR="00743134" w:rsidRDefault="00E01021" w:rsidP="00E01021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PowerShell to communicate with the web server</w:t>
            </w:r>
          </w:p>
          <w:p w14:paraId="2082CB47" w14:textId="77777777" w:rsidR="00E01021" w:rsidRDefault="00E01021" w:rsidP="00E01021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Summary of commands</w:t>
            </w:r>
          </w:p>
          <w:p w14:paraId="2F73B632" w14:textId="64990B5F" w:rsidR="00E01021" w:rsidRDefault="00E01021" w:rsidP="00E01021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 xml:space="preserve">ls : </w:t>
            </w:r>
            <w:r w:rsidR="00B666A1">
              <w:rPr>
                <w:rFonts w:ascii="굴림" w:eastAsia="굴림" w:hAnsi="굴림"/>
              </w:rPr>
              <w:t>l</w:t>
            </w:r>
            <w:r>
              <w:rPr>
                <w:rFonts w:ascii="굴림" w:eastAsia="굴림" w:hAnsi="굴림"/>
              </w:rPr>
              <w:t>ist</w:t>
            </w:r>
          </w:p>
          <w:p w14:paraId="1862BB91" w14:textId="5BBFEB32" w:rsidR="00E01021" w:rsidRDefault="00E01021" w:rsidP="00E01021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 xml:space="preserve">md </w:t>
            </w:r>
            <w:r w:rsidR="0006406E">
              <w:rPr>
                <w:rFonts w:ascii="굴림" w:eastAsia="굴림" w:hAnsi="굴림"/>
              </w:rPr>
              <w:t>()</w:t>
            </w:r>
            <w:r>
              <w:rPr>
                <w:rFonts w:ascii="굴림" w:eastAsia="굴림" w:hAnsi="굴림"/>
              </w:rPr>
              <w:t xml:space="preserve">: </w:t>
            </w:r>
            <w:r w:rsidR="00B666A1">
              <w:rPr>
                <w:rFonts w:ascii="굴림" w:eastAsia="굴림" w:hAnsi="굴림"/>
              </w:rPr>
              <w:t>m</w:t>
            </w:r>
            <w:r>
              <w:rPr>
                <w:rFonts w:ascii="굴림" w:eastAsia="굴림" w:hAnsi="굴림"/>
              </w:rPr>
              <w:t>ake directory</w:t>
            </w:r>
          </w:p>
          <w:p w14:paraId="017241F6" w14:textId="0844954B" w:rsidR="00B666A1" w:rsidRDefault="00B666A1" w:rsidP="00E01021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 xml:space="preserve">cd </w:t>
            </w:r>
            <w:r w:rsidR="0006406E">
              <w:rPr>
                <w:rFonts w:ascii="굴림" w:eastAsia="굴림" w:hAnsi="굴림"/>
              </w:rPr>
              <w:t>()</w:t>
            </w:r>
            <w:r>
              <w:rPr>
                <w:rFonts w:ascii="굴림" w:eastAsia="굴림" w:hAnsi="굴림"/>
              </w:rPr>
              <w:t>: change directory</w:t>
            </w:r>
          </w:p>
          <w:p w14:paraId="4CF2A541" w14:textId="33BFE823" w:rsidR="0006406E" w:rsidRDefault="0006406E" w:rsidP="00E01021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cd.. : move to upper directory</w:t>
            </w:r>
          </w:p>
          <w:p w14:paraId="4376D376" w14:textId="4A201C83" w:rsidR="00E01021" w:rsidRDefault="00E01021" w:rsidP="00E01021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 xml:space="preserve">get-alias : </w:t>
            </w:r>
            <w:r w:rsidR="00B666A1">
              <w:rPr>
                <w:rFonts w:ascii="굴림" w:eastAsia="굴림" w:hAnsi="굴림"/>
              </w:rPr>
              <w:t>s</w:t>
            </w:r>
            <w:r>
              <w:rPr>
                <w:rFonts w:ascii="굴림" w:eastAsia="굴림" w:hAnsi="굴림"/>
              </w:rPr>
              <w:t>how various types of available commands</w:t>
            </w:r>
          </w:p>
          <w:p w14:paraId="09261429" w14:textId="64C65E49" w:rsidR="00E01021" w:rsidRDefault="00E01021" w:rsidP="00E01021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 xml:space="preserve">start-transcript () : </w:t>
            </w:r>
            <w:r w:rsidR="00B666A1">
              <w:rPr>
                <w:rFonts w:ascii="굴림" w:eastAsia="굴림" w:hAnsi="굴림"/>
              </w:rPr>
              <w:t>r</w:t>
            </w:r>
            <w:r>
              <w:rPr>
                <w:rFonts w:ascii="굴림" w:eastAsia="굴림" w:hAnsi="굴림"/>
              </w:rPr>
              <w:t>ecord the current work</w:t>
            </w:r>
          </w:p>
          <w:p w14:paraId="4F3BE8E4" w14:textId="77777777" w:rsidR="00E01021" w:rsidRDefault="00E01021" w:rsidP="00E01021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exit : close PowerShell</w:t>
            </w:r>
          </w:p>
          <w:p w14:paraId="40ADD70D" w14:textId="77777777" w:rsidR="00E01021" w:rsidRDefault="00E01021" w:rsidP="00E01021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git-version : check the current version of my git programme</w:t>
            </w:r>
          </w:p>
          <w:p w14:paraId="0CB3F6F6" w14:textId="64395D1B" w:rsidR="00E01021" w:rsidRDefault="00B666A1" w:rsidP="00E01021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 xml:space="preserve">git clone (address of my repository) : synchronise with my respository </w:t>
            </w:r>
          </w:p>
          <w:p w14:paraId="07B5BF36" w14:textId="482FF7B2" w:rsidR="0006406E" w:rsidRDefault="0006406E" w:rsidP="00E01021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git status : see the current situation</w:t>
            </w:r>
          </w:p>
          <w:p w14:paraId="4F50F27F" w14:textId="31D91F02" w:rsidR="00B666A1" w:rsidRDefault="00B666A1" w:rsidP="00E01021">
            <w:pPr>
              <w:jc w:val="left"/>
              <w:rPr>
                <w:rFonts w:ascii="굴림" w:eastAsia="굴림" w:hAnsi="굴림"/>
              </w:rPr>
            </w:pPr>
          </w:p>
          <w:p w14:paraId="11336DE5" w14:textId="39923FF2" w:rsidR="0006406E" w:rsidRDefault="0006406E" w:rsidP="00E01021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Notepad</w:t>
            </w:r>
          </w:p>
          <w:p w14:paraId="3AABFA9C" w14:textId="2E628187" w:rsidR="0006406E" w:rsidRDefault="0006406E" w:rsidP="00E01021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notepad : create or open notepad</w:t>
            </w:r>
          </w:p>
          <w:p w14:paraId="140FEFA3" w14:textId="473EEB93" w:rsidR="0006406E" w:rsidRDefault="0006406E" w:rsidP="00E01021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 xml:space="preserve">type : check the content </w:t>
            </w:r>
          </w:p>
          <w:p w14:paraId="2B81E91F" w14:textId="77777777" w:rsidR="0006406E" w:rsidRDefault="0006406E" w:rsidP="00E01021">
            <w:pPr>
              <w:jc w:val="left"/>
              <w:rPr>
                <w:rFonts w:ascii="굴림" w:eastAsia="굴림" w:hAnsi="굴림"/>
              </w:rPr>
            </w:pPr>
          </w:p>
          <w:p w14:paraId="2135E0C1" w14:textId="757F2E71" w:rsidR="00B666A1" w:rsidRDefault="00B666A1" w:rsidP="00B666A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 xml:space="preserve">How to send files </w:t>
            </w:r>
            <w:r w:rsidR="003B7B73">
              <w:rPr>
                <w:rFonts w:eastAsia="굴림"/>
              </w:rPr>
              <w:t xml:space="preserve">from my local space </w:t>
            </w:r>
            <w:r>
              <w:rPr>
                <w:rFonts w:eastAsia="굴림"/>
              </w:rPr>
              <w:t>to repository</w:t>
            </w:r>
          </w:p>
          <w:p w14:paraId="4921653E" w14:textId="5CB99755" w:rsidR="00B666A1" w:rsidRDefault="00B666A1" w:rsidP="00E01021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git add .\()</w:t>
            </w:r>
            <w:r w:rsidR="003B7B73">
              <w:rPr>
                <w:rFonts w:ascii="굴림" w:eastAsia="굴림" w:hAnsi="굴림"/>
              </w:rPr>
              <w:t xml:space="preserve"> : using tab button makes it easier</w:t>
            </w:r>
          </w:p>
          <w:p w14:paraId="58F54B5C" w14:textId="2FAAEAB4" w:rsidR="00B666A1" w:rsidRDefault="00B666A1" w:rsidP="00E01021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git commit -m ‘()’</w:t>
            </w:r>
          </w:p>
          <w:p w14:paraId="13CFFDD4" w14:textId="19F42187" w:rsidR="00B666A1" w:rsidRDefault="00B666A1" w:rsidP="00E01021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git push</w:t>
            </w:r>
          </w:p>
          <w:p w14:paraId="111D7340" w14:textId="35DD98A3" w:rsidR="00E01021" w:rsidRPr="00E01021" w:rsidRDefault="00E01021" w:rsidP="00E01021">
            <w:pPr>
              <w:jc w:val="left"/>
              <w:rPr>
                <w:rFonts w:ascii="굴림" w:eastAsia="굴림" w:hAnsi="굴림"/>
              </w:rPr>
            </w:pPr>
          </w:p>
        </w:tc>
      </w:tr>
      <w:tr w:rsidR="00743134" w:rsidRPr="00240DD2" w14:paraId="0C05454D" w14:textId="77777777" w:rsidTr="00743134">
        <w:trPr>
          <w:trHeight w:val="5235"/>
        </w:trPr>
        <w:tc>
          <w:tcPr>
            <w:tcW w:w="1009" w:type="pct"/>
            <w:vAlign w:val="center"/>
          </w:tcPr>
          <w:p w14:paraId="3F8B387B" w14:textId="77777777" w:rsidR="00743134" w:rsidRPr="00240DD2" w:rsidRDefault="00743134" w:rsidP="00240DD2">
            <w:pPr>
              <w:tabs>
                <w:tab w:val="left" w:pos="4875"/>
              </w:tabs>
              <w:jc w:val="center"/>
              <w:rPr>
                <w:rFonts w:eastAsia="굴림"/>
              </w:rPr>
            </w:pPr>
            <w:r w:rsidRPr="00743134">
              <w:rPr>
                <w:rFonts w:eastAsia="굴림" w:hint="eastAsia"/>
                <w:sz w:val="22"/>
              </w:rPr>
              <w:t>오후</w:t>
            </w:r>
          </w:p>
        </w:tc>
        <w:tc>
          <w:tcPr>
            <w:tcW w:w="3991" w:type="pct"/>
            <w:vAlign w:val="center"/>
          </w:tcPr>
          <w:p w14:paraId="42607422" w14:textId="77777777" w:rsidR="00B666A1" w:rsidRDefault="00B666A1" w:rsidP="00E01021">
            <w:pPr>
              <w:jc w:val="left"/>
              <w:rPr>
                <w:rFonts w:eastAsia="굴림"/>
              </w:rPr>
            </w:pPr>
          </w:p>
          <w:p w14:paraId="1BE1AF1B" w14:textId="77777777" w:rsidR="00E01021" w:rsidRDefault="00E01021" w:rsidP="00E01021">
            <w:pPr>
              <w:jc w:val="left"/>
              <w:rPr>
                <w:rFonts w:eastAsia="굴림"/>
              </w:rPr>
            </w:pPr>
          </w:p>
          <w:p w14:paraId="1550C0AC" w14:textId="19489B78" w:rsidR="00E01021" w:rsidRDefault="00E01021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How to receive files from my repository</w:t>
            </w:r>
            <w:r w:rsidR="003B7B73">
              <w:rPr>
                <w:rFonts w:eastAsia="굴림"/>
              </w:rPr>
              <w:t xml:space="preserve"> to local space</w:t>
            </w:r>
            <w:r>
              <w:rPr>
                <w:rFonts w:eastAsia="굴림"/>
              </w:rPr>
              <w:t xml:space="preserve"> </w:t>
            </w:r>
          </w:p>
          <w:p w14:paraId="624F76D0" w14:textId="77777777" w:rsidR="00B666A1" w:rsidRDefault="00B666A1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git fetch</w:t>
            </w:r>
          </w:p>
          <w:p w14:paraId="55078664" w14:textId="07DFE7E9" w:rsidR="00B666A1" w:rsidRDefault="00B666A1" w:rsidP="00E01021">
            <w:pPr>
              <w:jc w:val="left"/>
            </w:pPr>
            <w:r>
              <w:rPr>
                <w:rFonts w:eastAsia="굴림"/>
              </w:rPr>
              <w:t xml:space="preserve">git </w:t>
            </w:r>
            <w:r w:rsidRPr="00B24C03">
              <w:t>diff HEAD origin/master</w:t>
            </w:r>
            <w:r>
              <w:t xml:space="preserve"> : check the difference</w:t>
            </w:r>
          </w:p>
          <w:p w14:paraId="326A6DDE" w14:textId="77777777" w:rsidR="00B666A1" w:rsidRDefault="00B666A1" w:rsidP="00E01021">
            <w:pPr>
              <w:jc w:val="left"/>
            </w:pPr>
            <w:r>
              <w:t>git pull</w:t>
            </w:r>
          </w:p>
          <w:p w14:paraId="4CB39B39" w14:textId="77777777" w:rsidR="00B666A1" w:rsidRDefault="00B666A1" w:rsidP="00E01021">
            <w:pPr>
              <w:jc w:val="left"/>
            </w:pPr>
          </w:p>
          <w:p w14:paraId="26A38D57" w14:textId="74673713" w:rsidR="00B666A1" w:rsidRDefault="00B666A1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Branch : temporary place before fixing the work in pr</w:t>
            </w:r>
            <w:r w:rsidR="0006406E">
              <w:rPr>
                <w:rFonts w:eastAsia="굴림"/>
              </w:rPr>
              <w:t>o</w:t>
            </w:r>
            <w:r>
              <w:rPr>
                <w:rFonts w:eastAsia="굴림"/>
              </w:rPr>
              <w:t>gress</w:t>
            </w:r>
            <w:r w:rsidR="0006406E">
              <w:rPr>
                <w:rFonts w:eastAsia="굴림"/>
              </w:rPr>
              <w:t xml:space="preserve"> (to be merged)</w:t>
            </w:r>
          </w:p>
          <w:p w14:paraId="31422079" w14:textId="278BEB83" w:rsidR="00B666A1" w:rsidRDefault="00B666A1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git branch : check the current branch under master</w:t>
            </w:r>
          </w:p>
          <w:p w14:paraId="621EF83A" w14:textId="77777777" w:rsidR="00E55133" w:rsidRDefault="00B666A1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git checkout -b : build new branch</w:t>
            </w:r>
            <w:r w:rsidR="00E55133">
              <w:rPr>
                <w:rFonts w:eastAsia="굴림"/>
              </w:rPr>
              <w:t xml:space="preserve"> </w:t>
            </w:r>
          </w:p>
          <w:p w14:paraId="60C26B94" w14:textId="3FDB6CEE" w:rsidR="00B666A1" w:rsidRDefault="00E55133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 xml:space="preserve">          -d : delete the branch</w:t>
            </w:r>
          </w:p>
          <w:p w14:paraId="0128E73A" w14:textId="77777777" w:rsidR="003B7B73" w:rsidRDefault="003B7B73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git push –set-upstream : send files in the branch to my repository</w:t>
            </w:r>
          </w:p>
          <w:p w14:paraId="12E3457C" w14:textId="77777777" w:rsidR="003B7B73" w:rsidRDefault="003B7B73" w:rsidP="00E01021">
            <w:pPr>
              <w:jc w:val="left"/>
              <w:rPr>
                <w:rFonts w:eastAsia="굴림"/>
              </w:rPr>
            </w:pPr>
          </w:p>
          <w:p w14:paraId="605F0364" w14:textId="77777777" w:rsidR="003B7B73" w:rsidRDefault="003B7B73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Read me : explanation about my project : .md is file name extension</w:t>
            </w:r>
          </w:p>
          <w:p w14:paraId="71946977" w14:textId="77777777" w:rsidR="003B7B73" w:rsidRDefault="003B7B73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Use # to adjust the size of text</w:t>
            </w:r>
            <w:r w:rsidR="00624279">
              <w:rPr>
                <w:rFonts w:eastAsia="굴림"/>
              </w:rPr>
              <w:t>s</w:t>
            </w:r>
            <w:r>
              <w:rPr>
                <w:rFonts w:eastAsia="굴림"/>
              </w:rPr>
              <w:t xml:space="preserve"> in READ</w:t>
            </w:r>
            <w:r w:rsidR="007B6435">
              <w:rPr>
                <w:rFonts w:eastAsia="굴림"/>
              </w:rPr>
              <w:t>M</w:t>
            </w:r>
            <w:r>
              <w:rPr>
                <w:rFonts w:eastAsia="굴림"/>
              </w:rPr>
              <w:t>E</w:t>
            </w:r>
          </w:p>
          <w:p w14:paraId="3FAF51EB" w14:textId="77777777" w:rsidR="00642334" w:rsidRDefault="00642334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Use – to insert round circle</w:t>
            </w:r>
          </w:p>
          <w:p w14:paraId="7AC44376" w14:textId="77777777" w:rsidR="00642334" w:rsidRDefault="00642334" w:rsidP="00E01021">
            <w:pPr>
              <w:jc w:val="left"/>
              <w:rPr>
                <w:rFonts w:eastAsia="굴림"/>
              </w:rPr>
            </w:pPr>
          </w:p>
          <w:p w14:paraId="666E7931" w14:textId="13FC1212" w:rsidR="00642334" w:rsidRDefault="00642334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Tips</w:t>
            </w:r>
          </w:p>
          <w:p w14:paraId="484DFA94" w14:textId="3C0E6358" w:rsidR="00642334" w:rsidRDefault="00642334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Do not work on master directly</w:t>
            </w:r>
          </w:p>
          <w:p w14:paraId="0CA75F72" w14:textId="03AD7B88" w:rsidR="00642334" w:rsidRPr="00E01021" w:rsidRDefault="00642334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Overwriting problems can occur when multiple people are working at the same time</w:t>
            </w:r>
          </w:p>
        </w:tc>
      </w:tr>
    </w:tbl>
    <w:p w14:paraId="414046E2" w14:textId="77777777" w:rsidR="00650296" w:rsidRPr="002C0421" w:rsidRDefault="00650296" w:rsidP="00B831EF">
      <w:pPr>
        <w:pStyle w:val="BodyText"/>
        <w:spacing w:line="160" w:lineRule="exact"/>
        <w:jc w:val="both"/>
      </w:pPr>
    </w:p>
    <w:sectPr w:rsidR="00650296" w:rsidRPr="002C0421" w:rsidSect="00A8622F">
      <w:headerReference w:type="first" r:id="rId6"/>
      <w:pgSz w:w="11907" w:h="16840" w:code="9"/>
      <w:pgMar w:top="1701" w:right="1134" w:bottom="851" w:left="1134" w:header="1134" w:footer="567" w:gutter="0"/>
      <w:cols w:space="720"/>
      <w:titlePg/>
      <w:docGrid w:linePitch="2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40298" w14:textId="77777777" w:rsidR="005F10A4" w:rsidRDefault="005F10A4">
      <w:r>
        <w:separator/>
      </w:r>
    </w:p>
  </w:endnote>
  <w:endnote w:type="continuationSeparator" w:id="0">
    <w:p w14:paraId="693B3C39" w14:textId="77777777" w:rsidR="005F10A4" w:rsidRDefault="005F10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37D6C" w14:textId="77777777" w:rsidR="005F10A4" w:rsidRDefault="005F10A4">
      <w:r>
        <w:separator/>
      </w:r>
    </w:p>
  </w:footnote>
  <w:footnote w:type="continuationSeparator" w:id="0">
    <w:p w14:paraId="28E40609" w14:textId="77777777" w:rsidR="005F10A4" w:rsidRDefault="005F10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4F8E7" w14:textId="77777777" w:rsidR="00650296" w:rsidRPr="00B5593F" w:rsidRDefault="00B5593F" w:rsidP="00B5593F">
    <w:pPr>
      <w:pStyle w:val="Header"/>
      <w:jc w:val="center"/>
      <w:rPr>
        <w:szCs w:val="32"/>
      </w:rPr>
    </w:pPr>
    <w:r w:rsidRPr="002C0421">
      <w:rPr>
        <w:rFonts w:ascii="굴림" w:eastAsia="굴림" w:hAnsi="굴림" w:hint="eastAsia"/>
        <w:b/>
        <w:sz w:val="28"/>
        <w:szCs w:val="28"/>
      </w:rPr>
      <w:t>교</w:t>
    </w:r>
    <w:r>
      <w:rPr>
        <w:rFonts w:ascii="굴림" w:eastAsia="굴림" w:hAnsi="굴림" w:hint="eastAsia"/>
        <w:b/>
        <w:sz w:val="28"/>
        <w:szCs w:val="28"/>
      </w:rPr>
      <w:t xml:space="preserve"> </w:t>
    </w:r>
    <w:r w:rsidRPr="002C0421">
      <w:rPr>
        <w:rFonts w:ascii="굴림" w:eastAsia="굴림" w:hAnsi="굴림" w:hint="eastAsia"/>
        <w:b/>
        <w:sz w:val="28"/>
        <w:szCs w:val="28"/>
      </w:rPr>
      <w:t>육</w:t>
    </w:r>
    <w:r>
      <w:rPr>
        <w:rFonts w:ascii="굴림" w:eastAsia="굴림" w:hAnsi="굴림" w:hint="eastAsia"/>
        <w:b/>
        <w:sz w:val="28"/>
        <w:szCs w:val="28"/>
      </w:rPr>
      <w:t xml:space="preserve"> </w:t>
    </w:r>
    <w:r w:rsidR="00743134">
      <w:rPr>
        <w:rFonts w:ascii="굴림" w:eastAsia="굴림" w:hAnsi="굴림" w:hint="eastAsia"/>
        <w:b/>
        <w:sz w:val="28"/>
        <w:szCs w:val="28"/>
      </w:rPr>
      <w:t>일 지</w:t>
    </w:r>
    <w:r>
      <w:rPr>
        <w:rFonts w:ascii="굴림" w:eastAsia="굴림" w:hAnsi="굴림" w:hint="eastAsia"/>
        <w:b/>
        <w:sz w:val="28"/>
        <w:szCs w:val="28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00"/>
  <w:drawingGridVerticalSpacing w:val="271"/>
  <w:displayHorizontalDrawingGridEvery w:val="0"/>
  <w:doNotShadeFormData/>
  <w:characterSpacingControl w:val="compressPunctuation"/>
  <w:hdrShapeDefaults>
    <o:shapedefaults v:ext="edit" spidmax="2050" fill="f" fillcolor="white" stroke="f">
      <v:fill color="white" on="f"/>
      <v:stroke on="f"/>
      <v:textbox inset=",7.3mm,,0"/>
      <o:colormru v:ext="edit" colors="#080808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MxNzAwMzYwszRU0lEKTi0uzszPAykwqgUAUTOijSwAAAA="/>
  </w:docVars>
  <w:rsids>
    <w:rsidRoot w:val="003B08A4"/>
    <w:rsid w:val="00001CB7"/>
    <w:rsid w:val="00011941"/>
    <w:rsid w:val="00013CB7"/>
    <w:rsid w:val="000207ED"/>
    <w:rsid w:val="00024E5C"/>
    <w:rsid w:val="0003026F"/>
    <w:rsid w:val="0003343A"/>
    <w:rsid w:val="00045C1D"/>
    <w:rsid w:val="00052319"/>
    <w:rsid w:val="00060377"/>
    <w:rsid w:val="0006406E"/>
    <w:rsid w:val="00073E3D"/>
    <w:rsid w:val="00082FD8"/>
    <w:rsid w:val="00085C63"/>
    <w:rsid w:val="00091187"/>
    <w:rsid w:val="000A21F6"/>
    <w:rsid w:val="000A26BF"/>
    <w:rsid w:val="000A2C3C"/>
    <w:rsid w:val="000A64CC"/>
    <w:rsid w:val="000B1A97"/>
    <w:rsid w:val="000B3E5D"/>
    <w:rsid w:val="000B52A9"/>
    <w:rsid w:val="000B5B5F"/>
    <w:rsid w:val="000B78C6"/>
    <w:rsid w:val="000C0DED"/>
    <w:rsid w:val="000C3197"/>
    <w:rsid w:val="000C5E7B"/>
    <w:rsid w:val="000C63B3"/>
    <w:rsid w:val="000C6F93"/>
    <w:rsid w:val="000D49DD"/>
    <w:rsid w:val="000E747C"/>
    <w:rsid w:val="000F417D"/>
    <w:rsid w:val="000F48FD"/>
    <w:rsid w:val="000F6422"/>
    <w:rsid w:val="00102454"/>
    <w:rsid w:val="00110EE6"/>
    <w:rsid w:val="001217A6"/>
    <w:rsid w:val="00131D90"/>
    <w:rsid w:val="00132AFF"/>
    <w:rsid w:val="00132FF8"/>
    <w:rsid w:val="0014270B"/>
    <w:rsid w:val="00143782"/>
    <w:rsid w:val="0014505B"/>
    <w:rsid w:val="00146D10"/>
    <w:rsid w:val="0015051D"/>
    <w:rsid w:val="00151314"/>
    <w:rsid w:val="001654E7"/>
    <w:rsid w:val="00167021"/>
    <w:rsid w:val="00167563"/>
    <w:rsid w:val="00172EA1"/>
    <w:rsid w:val="001733B8"/>
    <w:rsid w:val="00173CBB"/>
    <w:rsid w:val="00180C26"/>
    <w:rsid w:val="001918A2"/>
    <w:rsid w:val="00194CF9"/>
    <w:rsid w:val="001A614A"/>
    <w:rsid w:val="001B0C70"/>
    <w:rsid w:val="001D21A3"/>
    <w:rsid w:val="001D36BC"/>
    <w:rsid w:val="001D3F6B"/>
    <w:rsid w:val="001D692B"/>
    <w:rsid w:val="001F3F1F"/>
    <w:rsid w:val="001F42AA"/>
    <w:rsid w:val="001F526E"/>
    <w:rsid w:val="00207831"/>
    <w:rsid w:val="00210166"/>
    <w:rsid w:val="00213A77"/>
    <w:rsid w:val="00222EF7"/>
    <w:rsid w:val="0023251D"/>
    <w:rsid w:val="00240DD2"/>
    <w:rsid w:val="002435CE"/>
    <w:rsid w:val="00244DA8"/>
    <w:rsid w:val="00246F65"/>
    <w:rsid w:val="00263D13"/>
    <w:rsid w:val="002666C3"/>
    <w:rsid w:val="00270DE2"/>
    <w:rsid w:val="0027472B"/>
    <w:rsid w:val="00282B56"/>
    <w:rsid w:val="00282C42"/>
    <w:rsid w:val="00283269"/>
    <w:rsid w:val="00287042"/>
    <w:rsid w:val="00287741"/>
    <w:rsid w:val="00290C50"/>
    <w:rsid w:val="002A7FE2"/>
    <w:rsid w:val="002B42D6"/>
    <w:rsid w:val="002C0421"/>
    <w:rsid w:val="002D31A1"/>
    <w:rsid w:val="002D50CD"/>
    <w:rsid w:val="002D5719"/>
    <w:rsid w:val="002E5559"/>
    <w:rsid w:val="002F0837"/>
    <w:rsid w:val="002F172D"/>
    <w:rsid w:val="00313019"/>
    <w:rsid w:val="00314DC3"/>
    <w:rsid w:val="00316CC6"/>
    <w:rsid w:val="00327108"/>
    <w:rsid w:val="00330CBE"/>
    <w:rsid w:val="00342F9C"/>
    <w:rsid w:val="00345F80"/>
    <w:rsid w:val="00346F74"/>
    <w:rsid w:val="00355233"/>
    <w:rsid w:val="00356109"/>
    <w:rsid w:val="003720F0"/>
    <w:rsid w:val="00384C4E"/>
    <w:rsid w:val="00395605"/>
    <w:rsid w:val="00397507"/>
    <w:rsid w:val="003A6714"/>
    <w:rsid w:val="003B08A4"/>
    <w:rsid w:val="003B7B73"/>
    <w:rsid w:val="003C1B66"/>
    <w:rsid w:val="003C706A"/>
    <w:rsid w:val="003E0752"/>
    <w:rsid w:val="003E570C"/>
    <w:rsid w:val="003E6631"/>
    <w:rsid w:val="003E70F9"/>
    <w:rsid w:val="003F089E"/>
    <w:rsid w:val="003F0D3B"/>
    <w:rsid w:val="003F21AC"/>
    <w:rsid w:val="003F5FD1"/>
    <w:rsid w:val="0040089E"/>
    <w:rsid w:val="00400CDC"/>
    <w:rsid w:val="00402B94"/>
    <w:rsid w:val="00423D75"/>
    <w:rsid w:val="00424C34"/>
    <w:rsid w:val="0042634C"/>
    <w:rsid w:val="00445C2B"/>
    <w:rsid w:val="00445DA1"/>
    <w:rsid w:val="00450302"/>
    <w:rsid w:val="00462FD6"/>
    <w:rsid w:val="00463C05"/>
    <w:rsid w:val="00477879"/>
    <w:rsid w:val="00481C93"/>
    <w:rsid w:val="004A4E41"/>
    <w:rsid w:val="004B0244"/>
    <w:rsid w:val="004B0D7C"/>
    <w:rsid w:val="004B10C6"/>
    <w:rsid w:val="004B1EEC"/>
    <w:rsid w:val="004B4191"/>
    <w:rsid w:val="004C0E89"/>
    <w:rsid w:val="004C5855"/>
    <w:rsid w:val="004D06F3"/>
    <w:rsid w:val="004D118A"/>
    <w:rsid w:val="004D5550"/>
    <w:rsid w:val="004D67A8"/>
    <w:rsid w:val="004F43A1"/>
    <w:rsid w:val="004F54E9"/>
    <w:rsid w:val="005472BE"/>
    <w:rsid w:val="005505B8"/>
    <w:rsid w:val="0055135A"/>
    <w:rsid w:val="00556D55"/>
    <w:rsid w:val="00560467"/>
    <w:rsid w:val="005639F6"/>
    <w:rsid w:val="00566CE6"/>
    <w:rsid w:val="00584E9E"/>
    <w:rsid w:val="00586E42"/>
    <w:rsid w:val="00597403"/>
    <w:rsid w:val="005A51B4"/>
    <w:rsid w:val="005B0A3B"/>
    <w:rsid w:val="005B0B5F"/>
    <w:rsid w:val="005B4A0F"/>
    <w:rsid w:val="005B6B39"/>
    <w:rsid w:val="005D0FA1"/>
    <w:rsid w:val="005E06C9"/>
    <w:rsid w:val="005F10A4"/>
    <w:rsid w:val="005F44FB"/>
    <w:rsid w:val="005F4FC0"/>
    <w:rsid w:val="005F5A10"/>
    <w:rsid w:val="005F74A6"/>
    <w:rsid w:val="006123F0"/>
    <w:rsid w:val="00615667"/>
    <w:rsid w:val="00616D00"/>
    <w:rsid w:val="00621DE5"/>
    <w:rsid w:val="00624279"/>
    <w:rsid w:val="00625ED1"/>
    <w:rsid w:val="00626CE9"/>
    <w:rsid w:val="00631E5D"/>
    <w:rsid w:val="00631F13"/>
    <w:rsid w:val="00637BEE"/>
    <w:rsid w:val="00642334"/>
    <w:rsid w:val="006436A7"/>
    <w:rsid w:val="006446E8"/>
    <w:rsid w:val="00650296"/>
    <w:rsid w:val="00651259"/>
    <w:rsid w:val="006528AA"/>
    <w:rsid w:val="00660EB9"/>
    <w:rsid w:val="00663002"/>
    <w:rsid w:val="00670880"/>
    <w:rsid w:val="00672B58"/>
    <w:rsid w:val="00691C65"/>
    <w:rsid w:val="00693480"/>
    <w:rsid w:val="006969B3"/>
    <w:rsid w:val="00697919"/>
    <w:rsid w:val="00697A18"/>
    <w:rsid w:val="006A13DA"/>
    <w:rsid w:val="006A13E3"/>
    <w:rsid w:val="006A6A13"/>
    <w:rsid w:val="006A7761"/>
    <w:rsid w:val="006B7036"/>
    <w:rsid w:val="006C11BC"/>
    <w:rsid w:val="006C7520"/>
    <w:rsid w:val="006D2039"/>
    <w:rsid w:val="006D469C"/>
    <w:rsid w:val="006E1E58"/>
    <w:rsid w:val="006E5BF3"/>
    <w:rsid w:val="00702AA8"/>
    <w:rsid w:val="00707A0E"/>
    <w:rsid w:val="0071313C"/>
    <w:rsid w:val="007146B2"/>
    <w:rsid w:val="00721B9D"/>
    <w:rsid w:val="00731525"/>
    <w:rsid w:val="00731AD6"/>
    <w:rsid w:val="00733ADE"/>
    <w:rsid w:val="00742313"/>
    <w:rsid w:val="00743134"/>
    <w:rsid w:val="00753D5F"/>
    <w:rsid w:val="007552DC"/>
    <w:rsid w:val="007629E8"/>
    <w:rsid w:val="007731B2"/>
    <w:rsid w:val="00774D31"/>
    <w:rsid w:val="0079706B"/>
    <w:rsid w:val="007A08E0"/>
    <w:rsid w:val="007A112B"/>
    <w:rsid w:val="007A2427"/>
    <w:rsid w:val="007A28BD"/>
    <w:rsid w:val="007B1F01"/>
    <w:rsid w:val="007B6435"/>
    <w:rsid w:val="007C4338"/>
    <w:rsid w:val="007E0C0D"/>
    <w:rsid w:val="007E1283"/>
    <w:rsid w:val="007E2B86"/>
    <w:rsid w:val="007E3555"/>
    <w:rsid w:val="007F315F"/>
    <w:rsid w:val="007F7BAC"/>
    <w:rsid w:val="00814A2C"/>
    <w:rsid w:val="00814AC5"/>
    <w:rsid w:val="0081580E"/>
    <w:rsid w:val="0082067E"/>
    <w:rsid w:val="00822954"/>
    <w:rsid w:val="0082431A"/>
    <w:rsid w:val="00825EF2"/>
    <w:rsid w:val="00830AB1"/>
    <w:rsid w:val="00842940"/>
    <w:rsid w:val="00847363"/>
    <w:rsid w:val="00854867"/>
    <w:rsid w:val="00861FE9"/>
    <w:rsid w:val="00864344"/>
    <w:rsid w:val="00872057"/>
    <w:rsid w:val="00872DC1"/>
    <w:rsid w:val="008745CB"/>
    <w:rsid w:val="008835A7"/>
    <w:rsid w:val="0088663E"/>
    <w:rsid w:val="00891EA7"/>
    <w:rsid w:val="0089220F"/>
    <w:rsid w:val="00896CB4"/>
    <w:rsid w:val="008A0B56"/>
    <w:rsid w:val="008B1A00"/>
    <w:rsid w:val="008B68AE"/>
    <w:rsid w:val="008C1CBD"/>
    <w:rsid w:val="008C7C76"/>
    <w:rsid w:val="008D4BBC"/>
    <w:rsid w:val="008E3412"/>
    <w:rsid w:val="008E4513"/>
    <w:rsid w:val="008E6836"/>
    <w:rsid w:val="008E7CA0"/>
    <w:rsid w:val="008F66FA"/>
    <w:rsid w:val="008F7CE0"/>
    <w:rsid w:val="00905108"/>
    <w:rsid w:val="00905585"/>
    <w:rsid w:val="00905663"/>
    <w:rsid w:val="00910B89"/>
    <w:rsid w:val="00915C2B"/>
    <w:rsid w:val="00925228"/>
    <w:rsid w:val="00925486"/>
    <w:rsid w:val="009265C5"/>
    <w:rsid w:val="00927447"/>
    <w:rsid w:val="00941342"/>
    <w:rsid w:val="00943B2C"/>
    <w:rsid w:val="00947F8B"/>
    <w:rsid w:val="00952D9D"/>
    <w:rsid w:val="00954B30"/>
    <w:rsid w:val="00956D5D"/>
    <w:rsid w:val="009629B7"/>
    <w:rsid w:val="0097214C"/>
    <w:rsid w:val="009740F8"/>
    <w:rsid w:val="00975F47"/>
    <w:rsid w:val="00976513"/>
    <w:rsid w:val="00982129"/>
    <w:rsid w:val="0098257B"/>
    <w:rsid w:val="009848A4"/>
    <w:rsid w:val="00985E5E"/>
    <w:rsid w:val="009B4A2E"/>
    <w:rsid w:val="009B57FF"/>
    <w:rsid w:val="009B7426"/>
    <w:rsid w:val="009C5CDC"/>
    <w:rsid w:val="009C708A"/>
    <w:rsid w:val="009C7563"/>
    <w:rsid w:val="009D7949"/>
    <w:rsid w:val="009E2F19"/>
    <w:rsid w:val="009F2CFE"/>
    <w:rsid w:val="00A00B0C"/>
    <w:rsid w:val="00A13754"/>
    <w:rsid w:val="00A14923"/>
    <w:rsid w:val="00A22EBE"/>
    <w:rsid w:val="00A241FE"/>
    <w:rsid w:val="00A310F9"/>
    <w:rsid w:val="00A354A9"/>
    <w:rsid w:val="00A37BF0"/>
    <w:rsid w:val="00A40A99"/>
    <w:rsid w:val="00A43676"/>
    <w:rsid w:val="00A50437"/>
    <w:rsid w:val="00A614E4"/>
    <w:rsid w:val="00A66676"/>
    <w:rsid w:val="00A71D48"/>
    <w:rsid w:val="00A840BC"/>
    <w:rsid w:val="00A8622F"/>
    <w:rsid w:val="00AA0807"/>
    <w:rsid w:val="00AA498D"/>
    <w:rsid w:val="00AC332F"/>
    <w:rsid w:val="00AC5140"/>
    <w:rsid w:val="00AE1137"/>
    <w:rsid w:val="00AE5654"/>
    <w:rsid w:val="00AE6867"/>
    <w:rsid w:val="00AF563E"/>
    <w:rsid w:val="00AF5FDA"/>
    <w:rsid w:val="00B05A70"/>
    <w:rsid w:val="00B10B16"/>
    <w:rsid w:val="00B12100"/>
    <w:rsid w:val="00B1570F"/>
    <w:rsid w:val="00B20D72"/>
    <w:rsid w:val="00B22D36"/>
    <w:rsid w:val="00B305EA"/>
    <w:rsid w:val="00B35E2F"/>
    <w:rsid w:val="00B43AD2"/>
    <w:rsid w:val="00B5593F"/>
    <w:rsid w:val="00B5711C"/>
    <w:rsid w:val="00B61773"/>
    <w:rsid w:val="00B63C69"/>
    <w:rsid w:val="00B666A1"/>
    <w:rsid w:val="00B714B4"/>
    <w:rsid w:val="00B831EF"/>
    <w:rsid w:val="00B87F40"/>
    <w:rsid w:val="00BA7315"/>
    <w:rsid w:val="00BB05BF"/>
    <w:rsid w:val="00BB2817"/>
    <w:rsid w:val="00BB4C72"/>
    <w:rsid w:val="00BC387A"/>
    <w:rsid w:val="00BD41F7"/>
    <w:rsid w:val="00BD4BFC"/>
    <w:rsid w:val="00BD5BEE"/>
    <w:rsid w:val="00BE0893"/>
    <w:rsid w:val="00BE7763"/>
    <w:rsid w:val="00C009AB"/>
    <w:rsid w:val="00C02A7C"/>
    <w:rsid w:val="00C0304E"/>
    <w:rsid w:val="00C04EF6"/>
    <w:rsid w:val="00C06FF4"/>
    <w:rsid w:val="00C07F27"/>
    <w:rsid w:val="00C16E37"/>
    <w:rsid w:val="00C355D4"/>
    <w:rsid w:val="00C41C79"/>
    <w:rsid w:val="00C45A34"/>
    <w:rsid w:val="00C54CF1"/>
    <w:rsid w:val="00C55F1F"/>
    <w:rsid w:val="00C56F4E"/>
    <w:rsid w:val="00C75B3D"/>
    <w:rsid w:val="00C853CD"/>
    <w:rsid w:val="00C9543D"/>
    <w:rsid w:val="00CA3D53"/>
    <w:rsid w:val="00CC3ECF"/>
    <w:rsid w:val="00CC5A2E"/>
    <w:rsid w:val="00CC6AE2"/>
    <w:rsid w:val="00CD1702"/>
    <w:rsid w:val="00CD7919"/>
    <w:rsid w:val="00CE4AFD"/>
    <w:rsid w:val="00CF24B6"/>
    <w:rsid w:val="00D020C8"/>
    <w:rsid w:val="00D072F7"/>
    <w:rsid w:val="00D12B22"/>
    <w:rsid w:val="00D14CC6"/>
    <w:rsid w:val="00D23C97"/>
    <w:rsid w:val="00D25A63"/>
    <w:rsid w:val="00D36BED"/>
    <w:rsid w:val="00D4429F"/>
    <w:rsid w:val="00D57D3F"/>
    <w:rsid w:val="00D619B4"/>
    <w:rsid w:val="00D6340B"/>
    <w:rsid w:val="00D70B9E"/>
    <w:rsid w:val="00D74FE5"/>
    <w:rsid w:val="00D91858"/>
    <w:rsid w:val="00D9667C"/>
    <w:rsid w:val="00DA57FC"/>
    <w:rsid w:val="00DB009B"/>
    <w:rsid w:val="00DB1235"/>
    <w:rsid w:val="00DB306F"/>
    <w:rsid w:val="00DB6E40"/>
    <w:rsid w:val="00DB7D42"/>
    <w:rsid w:val="00DE0CA0"/>
    <w:rsid w:val="00DE12CB"/>
    <w:rsid w:val="00DE4167"/>
    <w:rsid w:val="00DE75A3"/>
    <w:rsid w:val="00DF3BBD"/>
    <w:rsid w:val="00E01021"/>
    <w:rsid w:val="00E06336"/>
    <w:rsid w:val="00E075F6"/>
    <w:rsid w:val="00E102FA"/>
    <w:rsid w:val="00E1653A"/>
    <w:rsid w:val="00E2276C"/>
    <w:rsid w:val="00E42D51"/>
    <w:rsid w:val="00E46C18"/>
    <w:rsid w:val="00E522FB"/>
    <w:rsid w:val="00E528FB"/>
    <w:rsid w:val="00E53F29"/>
    <w:rsid w:val="00E55133"/>
    <w:rsid w:val="00E551BF"/>
    <w:rsid w:val="00E602F8"/>
    <w:rsid w:val="00E63675"/>
    <w:rsid w:val="00E66BF2"/>
    <w:rsid w:val="00E70378"/>
    <w:rsid w:val="00E72E9E"/>
    <w:rsid w:val="00E7501E"/>
    <w:rsid w:val="00E9213A"/>
    <w:rsid w:val="00E92C83"/>
    <w:rsid w:val="00E94E4D"/>
    <w:rsid w:val="00EA5E4B"/>
    <w:rsid w:val="00EB5CD4"/>
    <w:rsid w:val="00EB5D74"/>
    <w:rsid w:val="00EB7601"/>
    <w:rsid w:val="00EC56E0"/>
    <w:rsid w:val="00EE2046"/>
    <w:rsid w:val="00EE23EF"/>
    <w:rsid w:val="00F03DC0"/>
    <w:rsid w:val="00F10C25"/>
    <w:rsid w:val="00F245DC"/>
    <w:rsid w:val="00F34722"/>
    <w:rsid w:val="00F401C0"/>
    <w:rsid w:val="00F50A17"/>
    <w:rsid w:val="00F65796"/>
    <w:rsid w:val="00F715A0"/>
    <w:rsid w:val="00F7219F"/>
    <w:rsid w:val="00F722BD"/>
    <w:rsid w:val="00F724CE"/>
    <w:rsid w:val="00F74BB5"/>
    <w:rsid w:val="00F87501"/>
    <w:rsid w:val="00F919CE"/>
    <w:rsid w:val="00F925A7"/>
    <w:rsid w:val="00F96DD8"/>
    <w:rsid w:val="00F96EC8"/>
    <w:rsid w:val="00FA278B"/>
    <w:rsid w:val="00FB02A3"/>
    <w:rsid w:val="00FB25F3"/>
    <w:rsid w:val="00FB26ED"/>
    <w:rsid w:val="00FD2B03"/>
    <w:rsid w:val="00FD7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  <v:textbox inset=",7.3mm,,0"/>
      <o:colormru v:ext="edit" colors="#080808"/>
    </o:shapedefaults>
    <o:shapelayout v:ext="edit">
      <o:idmap v:ext="edit" data="2"/>
    </o:shapelayout>
  </w:shapeDefaults>
  <w:decimalSymbol w:val="."/>
  <w:listSeparator w:val=","/>
  <w14:docId w14:val="50BC53FE"/>
  <w15:docId w15:val="{A2A3C3E2-5BBD-4CC1-A15B-8C05C20E5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체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7CE0"/>
    <w:pPr>
      <w:widowControl w:val="0"/>
      <w:wordWrap w:val="0"/>
      <w:jc w:val="both"/>
    </w:pPr>
    <w:rPr>
      <w:kern w:val="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바탕글"/>
    <w:rsid w:val="008F7CE0"/>
    <w:pPr>
      <w:widowControl w:val="0"/>
      <w:wordWrap w:val="0"/>
      <w:autoSpaceDE w:val="0"/>
      <w:autoSpaceDN w:val="0"/>
      <w:adjustRightInd w:val="0"/>
      <w:spacing w:line="259" w:lineRule="auto"/>
      <w:jc w:val="both"/>
    </w:pPr>
    <w:rPr>
      <w:rFonts w:ascii="바탕체"/>
      <w:color w:val="000000"/>
    </w:rPr>
  </w:style>
  <w:style w:type="paragraph" w:styleId="Footer">
    <w:name w:val="footer"/>
    <w:basedOn w:val="Normal"/>
    <w:rsid w:val="008F7CE0"/>
    <w:pPr>
      <w:tabs>
        <w:tab w:val="center" w:pos="4252"/>
        <w:tab w:val="right" w:pos="8504"/>
      </w:tabs>
      <w:snapToGrid w:val="0"/>
    </w:pPr>
  </w:style>
  <w:style w:type="character" w:styleId="PageNumber">
    <w:name w:val="page number"/>
    <w:basedOn w:val="DefaultParagraphFont"/>
    <w:rsid w:val="008F7CE0"/>
  </w:style>
  <w:style w:type="paragraph" w:styleId="Header">
    <w:name w:val="header"/>
    <w:basedOn w:val="Normal"/>
    <w:rsid w:val="008F7CE0"/>
    <w:pPr>
      <w:tabs>
        <w:tab w:val="center" w:pos="4252"/>
        <w:tab w:val="right" w:pos="8504"/>
      </w:tabs>
      <w:snapToGrid w:val="0"/>
    </w:pPr>
  </w:style>
  <w:style w:type="paragraph" w:styleId="PlainText">
    <w:name w:val="Plain Text"/>
    <w:basedOn w:val="Normal"/>
    <w:rsid w:val="008F7CE0"/>
    <w:rPr>
      <w:rFonts w:ascii="바탕체" w:hAnsi="Courier New"/>
    </w:rPr>
  </w:style>
  <w:style w:type="paragraph" w:styleId="BodyText">
    <w:name w:val="Body Text"/>
    <w:basedOn w:val="Normal"/>
    <w:rsid w:val="008F7CE0"/>
    <w:pPr>
      <w:wordWrap/>
      <w:autoSpaceDE w:val="0"/>
      <w:autoSpaceDN w:val="0"/>
      <w:adjustRightInd w:val="0"/>
      <w:spacing w:line="307" w:lineRule="atLeast"/>
      <w:jc w:val="left"/>
    </w:pPr>
    <w:rPr>
      <w:rFonts w:ascii="바탕" w:eastAsia="바탕" w:hAnsi="바탕"/>
      <w:color w:val="000000"/>
      <w:kern w:val="0"/>
      <w:sz w:val="19"/>
      <w:szCs w:val="19"/>
    </w:rPr>
  </w:style>
  <w:style w:type="paragraph" w:customStyle="1" w:styleId="a0">
    <w:name w:val="대제목"/>
    <w:next w:val="BodyText"/>
    <w:rsid w:val="008F7CE0"/>
    <w:pPr>
      <w:widowControl w:val="0"/>
      <w:autoSpaceDE w:val="0"/>
      <w:autoSpaceDN w:val="0"/>
      <w:adjustRightInd w:val="0"/>
      <w:spacing w:line="460" w:lineRule="atLeast"/>
    </w:pPr>
    <w:rPr>
      <w:rFonts w:ascii="바탕" w:eastAsia="바탕" w:hAnsi="바탕"/>
      <w:color w:val="000000"/>
      <w:sz w:val="35"/>
      <w:szCs w:val="35"/>
    </w:rPr>
  </w:style>
  <w:style w:type="paragraph" w:customStyle="1" w:styleId="a1">
    <w:name w:val="중제목"/>
    <w:next w:val="BodyText"/>
    <w:rsid w:val="008F7CE0"/>
    <w:pPr>
      <w:widowControl w:val="0"/>
      <w:autoSpaceDE w:val="0"/>
      <w:autoSpaceDN w:val="0"/>
      <w:adjustRightInd w:val="0"/>
      <w:spacing w:line="383" w:lineRule="atLeast"/>
    </w:pPr>
    <w:rPr>
      <w:rFonts w:ascii="바탕" w:eastAsia="바탕" w:hAnsi="바탕"/>
      <w:color w:val="000000"/>
      <w:sz w:val="27"/>
      <w:szCs w:val="27"/>
    </w:rPr>
  </w:style>
  <w:style w:type="paragraph" w:customStyle="1" w:styleId="a2">
    <w:name w:val="소제목"/>
    <w:next w:val="BodyText"/>
    <w:rsid w:val="008F7CE0"/>
    <w:pPr>
      <w:widowControl w:val="0"/>
      <w:autoSpaceDE w:val="0"/>
      <w:autoSpaceDN w:val="0"/>
      <w:adjustRightInd w:val="0"/>
      <w:spacing w:line="345" w:lineRule="atLeast"/>
    </w:pPr>
    <w:rPr>
      <w:rFonts w:ascii="바탕" w:eastAsia="바탕" w:hAnsi="바탕"/>
      <w:color w:val="000000"/>
      <w:sz w:val="23"/>
      <w:szCs w:val="23"/>
    </w:rPr>
  </w:style>
  <w:style w:type="paragraph" w:customStyle="1" w:styleId="1">
    <w:name w:val="하이퍼헤딩1"/>
    <w:next w:val="BodyText"/>
    <w:rsid w:val="008F7CE0"/>
    <w:pPr>
      <w:widowControl w:val="0"/>
      <w:autoSpaceDE w:val="0"/>
      <w:autoSpaceDN w:val="0"/>
      <w:adjustRightInd w:val="0"/>
      <w:spacing w:line="806" w:lineRule="atLeast"/>
      <w:jc w:val="center"/>
    </w:pPr>
    <w:rPr>
      <w:rFonts w:ascii="바탕" w:eastAsia="바탕" w:hAnsi="바탕"/>
      <w:b/>
      <w:bCs/>
      <w:color w:val="000000"/>
      <w:sz w:val="69"/>
      <w:szCs w:val="69"/>
    </w:rPr>
  </w:style>
  <w:style w:type="paragraph" w:customStyle="1" w:styleId="2">
    <w:name w:val="하이퍼헤딩2"/>
    <w:next w:val="BodyText"/>
    <w:rsid w:val="008F7CE0"/>
    <w:pPr>
      <w:widowControl w:val="0"/>
      <w:autoSpaceDE w:val="0"/>
      <w:autoSpaceDN w:val="0"/>
      <w:adjustRightInd w:val="0"/>
      <w:spacing w:line="614" w:lineRule="atLeast"/>
    </w:pPr>
    <w:rPr>
      <w:rFonts w:ascii="바탕" w:eastAsia="바탕" w:hAnsi="바탕"/>
      <w:b/>
      <w:bCs/>
      <w:color w:val="000000"/>
      <w:sz w:val="50"/>
      <w:szCs w:val="50"/>
    </w:rPr>
  </w:style>
  <w:style w:type="paragraph" w:customStyle="1" w:styleId="3">
    <w:name w:val="하이퍼헤딩3"/>
    <w:next w:val="BodyText"/>
    <w:rsid w:val="008F7CE0"/>
    <w:pPr>
      <w:widowControl w:val="0"/>
      <w:autoSpaceDE w:val="0"/>
      <w:autoSpaceDN w:val="0"/>
      <w:adjustRightInd w:val="0"/>
      <w:spacing w:line="537" w:lineRule="atLeast"/>
      <w:ind w:left="288"/>
    </w:pPr>
    <w:rPr>
      <w:rFonts w:ascii="바탕" w:eastAsia="바탕" w:hAnsi="바탕"/>
      <w:i/>
      <w:iCs/>
      <w:color w:val="000000"/>
      <w:sz w:val="42"/>
      <w:szCs w:val="42"/>
    </w:rPr>
  </w:style>
  <w:style w:type="paragraph" w:customStyle="1" w:styleId="4">
    <w:name w:val="하이퍼헤딩4"/>
    <w:next w:val="BodyText"/>
    <w:rsid w:val="008F7CE0"/>
    <w:pPr>
      <w:widowControl w:val="0"/>
      <w:autoSpaceDE w:val="0"/>
      <w:autoSpaceDN w:val="0"/>
      <w:adjustRightInd w:val="0"/>
      <w:spacing w:line="460" w:lineRule="atLeast"/>
      <w:ind w:left="576"/>
    </w:pPr>
    <w:rPr>
      <w:rFonts w:ascii="바탕" w:eastAsia="바탕" w:hAnsi="바탕"/>
      <w:b/>
      <w:bCs/>
      <w:color w:val="000000"/>
      <w:sz w:val="35"/>
      <w:szCs w:val="35"/>
    </w:rPr>
  </w:style>
  <w:style w:type="paragraph" w:customStyle="1" w:styleId="5">
    <w:name w:val="하이퍼헤딩5"/>
    <w:next w:val="BodyText"/>
    <w:rsid w:val="008F7CE0"/>
    <w:pPr>
      <w:widowControl w:val="0"/>
      <w:autoSpaceDE w:val="0"/>
      <w:autoSpaceDN w:val="0"/>
      <w:adjustRightInd w:val="0"/>
      <w:spacing w:line="383" w:lineRule="atLeast"/>
      <w:ind w:left="576"/>
    </w:pPr>
    <w:rPr>
      <w:rFonts w:ascii="바탕" w:eastAsia="바탕" w:hAnsi="바탕"/>
      <w:i/>
      <w:iCs/>
      <w:color w:val="000000"/>
      <w:sz w:val="27"/>
      <w:szCs w:val="27"/>
    </w:rPr>
  </w:style>
  <w:style w:type="paragraph" w:customStyle="1" w:styleId="6">
    <w:name w:val="하이퍼헤딩6"/>
    <w:next w:val="BodyText"/>
    <w:rsid w:val="008F7CE0"/>
    <w:pPr>
      <w:widowControl w:val="0"/>
      <w:autoSpaceDE w:val="0"/>
      <w:autoSpaceDN w:val="0"/>
      <w:adjustRightInd w:val="0"/>
      <w:spacing w:line="345" w:lineRule="atLeast"/>
      <w:ind w:left="864"/>
    </w:pPr>
    <w:rPr>
      <w:rFonts w:ascii="바탕" w:eastAsia="바탕" w:hAnsi="바탕"/>
      <w:b/>
      <w:bCs/>
      <w:color w:val="000000"/>
      <w:sz w:val="23"/>
      <w:szCs w:val="23"/>
    </w:rPr>
  </w:style>
  <w:style w:type="paragraph" w:customStyle="1" w:styleId="a3">
    <w:name w:val="왼쪽머리말"/>
    <w:next w:val="BodyText"/>
    <w:rsid w:val="008F7CE0"/>
    <w:pPr>
      <w:widowControl w:val="0"/>
      <w:autoSpaceDE w:val="0"/>
      <w:autoSpaceDN w:val="0"/>
      <w:adjustRightInd w:val="0"/>
      <w:spacing w:line="307" w:lineRule="atLeast"/>
    </w:pPr>
    <w:rPr>
      <w:rFonts w:ascii="바탕체" w:hAnsi="바탕체"/>
      <w:color w:val="000000"/>
      <w:sz w:val="19"/>
      <w:szCs w:val="19"/>
    </w:rPr>
  </w:style>
  <w:style w:type="paragraph" w:customStyle="1" w:styleId="a4">
    <w:name w:val="가운데머리말"/>
    <w:next w:val="BodyText"/>
    <w:rsid w:val="008F7CE0"/>
    <w:pPr>
      <w:widowControl w:val="0"/>
      <w:autoSpaceDE w:val="0"/>
      <w:autoSpaceDN w:val="0"/>
      <w:adjustRightInd w:val="0"/>
      <w:spacing w:line="307" w:lineRule="atLeast"/>
      <w:jc w:val="center"/>
    </w:pPr>
    <w:rPr>
      <w:rFonts w:ascii="바탕체" w:hAnsi="바탕체"/>
      <w:color w:val="000000"/>
      <w:sz w:val="19"/>
      <w:szCs w:val="19"/>
    </w:rPr>
  </w:style>
  <w:style w:type="paragraph" w:customStyle="1" w:styleId="a5">
    <w:name w:val="오른쪽머리말"/>
    <w:next w:val="BodyText"/>
    <w:rsid w:val="008F7CE0"/>
    <w:pPr>
      <w:widowControl w:val="0"/>
      <w:autoSpaceDE w:val="0"/>
      <w:autoSpaceDN w:val="0"/>
      <w:adjustRightInd w:val="0"/>
      <w:spacing w:line="307" w:lineRule="atLeast"/>
      <w:jc w:val="right"/>
    </w:pPr>
    <w:rPr>
      <w:rFonts w:ascii="바탕체" w:hAnsi="바탕체"/>
      <w:color w:val="000000"/>
      <w:sz w:val="19"/>
      <w:szCs w:val="19"/>
    </w:rPr>
  </w:style>
  <w:style w:type="paragraph" w:customStyle="1" w:styleId="a6">
    <w:name w:val="왼쪽꼬리말"/>
    <w:next w:val="BodyText"/>
    <w:rsid w:val="008F7CE0"/>
    <w:pPr>
      <w:widowControl w:val="0"/>
      <w:autoSpaceDE w:val="0"/>
      <w:autoSpaceDN w:val="0"/>
      <w:adjustRightInd w:val="0"/>
      <w:spacing w:line="307" w:lineRule="atLeast"/>
    </w:pPr>
    <w:rPr>
      <w:rFonts w:ascii="바탕체" w:hAnsi="바탕체"/>
      <w:color w:val="000000"/>
      <w:sz w:val="19"/>
      <w:szCs w:val="19"/>
    </w:rPr>
  </w:style>
  <w:style w:type="paragraph" w:customStyle="1" w:styleId="a7">
    <w:name w:val="가운데꼬리말"/>
    <w:next w:val="BodyText"/>
    <w:rsid w:val="008F7CE0"/>
    <w:pPr>
      <w:widowControl w:val="0"/>
      <w:autoSpaceDE w:val="0"/>
      <w:autoSpaceDN w:val="0"/>
      <w:adjustRightInd w:val="0"/>
      <w:spacing w:line="307" w:lineRule="atLeast"/>
      <w:jc w:val="center"/>
    </w:pPr>
    <w:rPr>
      <w:rFonts w:ascii="바탕체" w:hAnsi="바탕체"/>
      <w:color w:val="000000"/>
      <w:sz w:val="19"/>
      <w:szCs w:val="19"/>
    </w:rPr>
  </w:style>
  <w:style w:type="paragraph" w:customStyle="1" w:styleId="a8">
    <w:name w:val="오른쪽꼬리말"/>
    <w:next w:val="BodyText"/>
    <w:rsid w:val="008F7CE0"/>
    <w:pPr>
      <w:widowControl w:val="0"/>
      <w:autoSpaceDE w:val="0"/>
      <w:autoSpaceDN w:val="0"/>
      <w:adjustRightInd w:val="0"/>
      <w:spacing w:line="307" w:lineRule="atLeast"/>
      <w:jc w:val="right"/>
    </w:pPr>
    <w:rPr>
      <w:rFonts w:ascii="바탕체" w:hAnsi="바탕체"/>
      <w:color w:val="000000"/>
      <w:sz w:val="19"/>
      <w:szCs w:val="19"/>
    </w:rPr>
  </w:style>
  <w:style w:type="paragraph" w:customStyle="1" w:styleId="7">
    <w:name w:val="목차7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3600"/>
    </w:pPr>
    <w:rPr>
      <w:rFonts w:ascii="바탕" w:eastAsia="바탕" w:hAnsi="바탕"/>
      <w:color w:val="000000"/>
    </w:rPr>
  </w:style>
  <w:style w:type="paragraph" w:customStyle="1" w:styleId="8">
    <w:name w:val="목차8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4200"/>
    </w:pPr>
    <w:rPr>
      <w:rFonts w:ascii="바탕" w:eastAsia="바탕" w:hAnsi="바탕"/>
      <w:color w:val="000000"/>
    </w:rPr>
  </w:style>
  <w:style w:type="paragraph" w:customStyle="1" w:styleId="9">
    <w:name w:val="목차9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4800"/>
    </w:pPr>
    <w:rPr>
      <w:rFonts w:ascii="바탕" w:eastAsia="바탕" w:hAnsi="바탕"/>
      <w:color w:val="000000"/>
    </w:rPr>
  </w:style>
  <w:style w:type="paragraph" w:customStyle="1" w:styleId="a9">
    <w:name w:val="틀목차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aa">
    <w:name w:val="각주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ab">
    <w:name w:val="미주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ac">
    <w:name w:val="색인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ad">
    <w:name w:val="머리말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ae">
    <w:name w:val="꼬리말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11">
    <w:name w:val="하이퍼헤딩11"/>
    <w:next w:val="BodyText"/>
    <w:rsid w:val="008F7CE0"/>
    <w:pPr>
      <w:widowControl w:val="0"/>
      <w:autoSpaceDE w:val="0"/>
      <w:autoSpaceDN w:val="0"/>
      <w:adjustRightInd w:val="0"/>
      <w:spacing w:line="840" w:lineRule="atLeast"/>
      <w:jc w:val="center"/>
    </w:pPr>
    <w:rPr>
      <w:rFonts w:ascii="바탕" w:eastAsia="바탕" w:hAnsi="바탕"/>
      <w:b/>
      <w:bCs/>
      <w:color w:val="000000"/>
      <w:sz w:val="72"/>
      <w:szCs w:val="72"/>
    </w:rPr>
  </w:style>
  <w:style w:type="paragraph" w:customStyle="1" w:styleId="21">
    <w:name w:val="하이퍼헤딩21"/>
    <w:next w:val="BodyText"/>
    <w:rsid w:val="008F7CE0"/>
    <w:pPr>
      <w:widowControl w:val="0"/>
      <w:autoSpaceDE w:val="0"/>
      <w:autoSpaceDN w:val="0"/>
      <w:adjustRightInd w:val="0"/>
      <w:spacing w:line="640" w:lineRule="atLeast"/>
    </w:pPr>
    <w:rPr>
      <w:rFonts w:ascii="바탕" w:eastAsia="바탕" w:hAnsi="바탕"/>
      <w:b/>
      <w:bCs/>
      <w:color w:val="000000"/>
      <w:sz w:val="52"/>
      <w:szCs w:val="52"/>
    </w:rPr>
  </w:style>
  <w:style w:type="paragraph" w:customStyle="1" w:styleId="31">
    <w:name w:val="하이퍼헤딩31"/>
    <w:next w:val="BodyText"/>
    <w:rsid w:val="008F7CE0"/>
    <w:pPr>
      <w:widowControl w:val="0"/>
      <w:autoSpaceDE w:val="0"/>
      <w:autoSpaceDN w:val="0"/>
      <w:adjustRightInd w:val="0"/>
      <w:spacing w:line="560" w:lineRule="atLeast"/>
      <w:ind w:firstLine="100"/>
    </w:pPr>
    <w:rPr>
      <w:rFonts w:ascii="바탕" w:eastAsia="바탕" w:hAnsi="바탕"/>
      <w:i/>
      <w:iCs/>
      <w:color w:val="000000"/>
      <w:sz w:val="44"/>
      <w:szCs w:val="44"/>
    </w:rPr>
  </w:style>
  <w:style w:type="paragraph" w:customStyle="1" w:styleId="41">
    <w:name w:val="하이퍼헤딩41"/>
    <w:next w:val="BodyText"/>
    <w:rsid w:val="008F7CE0"/>
    <w:pPr>
      <w:widowControl w:val="0"/>
      <w:autoSpaceDE w:val="0"/>
      <w:autoSpaceDN w:val="0"/>
      <w:adjustRightInd w:val="0"/>
      <w:spacing w:line="440" w:lineRule="atLeast"/>
      <w:ind w:firstLine="200"/>
    </w:pPr>
    <w:rPr>
      <w:rFonts w:ascii="바탕" w:eastAsia="바탕" w:hAnsi="바탕"/>
      <w:b/>
      <w:bCs/>
      <w:color w:val="000000"/>
      <w:sz w:val="32"/>
      <w:szCs w:val="32"/>
    </w:rPr>
  </w:style>
  <w:style w:type="paragraph" w:customStyle="1" w:styleId="51">
    <w:name w:val="하이퍼헤딩51"/>
    <w:next w:val="BodyText"/>
    <w:rsid w:val="008F7CE0"/>
    <w:pPr>
      <w:widowControl w:val="0"/>
      <w:autoSpaceDE w:val="0"/>
      <w:autoSpaceDN w:val="0"/>
      <w:adjustRightInd w:val="0"/>
      <w:spacing w:line="400" w:lineRule="atLeast"/>
    </w:pPr>
    <w:rPr>
      <w:rFonts w:ascii="바탕" w:eastAsia="바탕" w:hAnsi="바탕"/>
      <w:i/>
      <w:iCs/>
      <w:color w:val="000000"/>
      <w:sz w:val="28"/>
      <w:szCs w:val="28"/>
    </w:rPr>
  </w:style>
  <w:style w:type="paragraph" w:customStyle="1" w:styleId="61">
    <w:name w:val="하이퍼헤딩61"/>
    <w:next w:val="BodyText"/>
    <w:rsid w:val="008F7CE0"/>
    <w:pPr>
      <w:widowControl w:val="0"/>
      <w:autoSpaceDE w:val="0"/>
      <w:autoSpaceDN w:val="0"/>
      <w:adjustRightInd w:val="0"/>
      <w:spacing w:line="360" w:lineRule="atLeast"/>
    </w:pPr>
    <w:rPr>
      <w:rFonts w:ascii="바탕" w:eastAsia="바탕" w:hAnsi="바탕"/>
      <w:b/>
      <w:bCs/>
      <w:color w:val="000000"/>
      <w:sz w:val="24"/>
      <w:szCs w:val="24"/>
    </w:rPr>
  </w:style>
  <w:style w:type="paragraph" w:customStyle="1" w:styleId="10">
    <w:name w:val="제목1"/>
    <w:next w:val="BodyText"/>
    <w:rsid w:val="008F7CE0"/>
    <w:pPr>
      <w:widowControl w:val="0"/>
      <w:autoSpaceDE w:val="0"/>
      <w:autoSpaceDN w:val="0"/>
      <w:adjustRightInd w:val="0"/>
      <w:spacing w:line="440" w:lineRule="atLeast"/>
    </w:pPr>
    <w:rPr>
      <w:rFonts w:ascii="바탕" w:eastAsia="바탕" w:hAnsi="바탕"/>
      <w:color w:val="000000"/>
      <w:sz w:val="32"/>
      <w:szCs w:val="32"/>
    </w:rPr>
  </w:style>
  <w:style w:type="paragraph" w:customStyle="1" w:styleId="20">
    <w:name w:val="제목2"/>
    <w:next w:val="BodyText"/>
    <w:rsid w:val="008F7CE0"/>
    <w:pPr>
      <w:widowControl w:val="0"/>
      <w:autoSpaceDE w:val="0"/>
      <w:autoSpaceDN w:val="0"/>
      <w:adjustRightInd w:val="0"/>
      <w:spacing w:line="400" w:lineRule="atLeast"/>
    </w:pPr>
    <w:rPr>
      <w:rFonts w:ascii="바탕" w:eastAsia="바탕" w:hAnsi="바탕"/>
      <w:color w:val="000000"/>
      <w:sz w:val="28"/>
      <w:szCs w:val="28"/>
    </w:rPr>
  </w:style>
  <w:style w:type="paragraph" w:customStyle="1" w:styleId="30">
    <w:name w:val="제목3"/>
    <w:next w:val="BodyText"/>
    <w:rsid w:val="008F7CE0"/>
    <w:pPr>
      <w:widowControl w:val="0"/>
      <w:autoSpaceDE w:val="0"/>
      <w:autoSpaceDN w:val="0"/>
      <w:adjustRightInd w:val="0"/>
      <w:spacing w:line="360" w:lineRule="atLeast"/>
      <w:ind w:firstLine="600"/>
    </w:pPr>
    <w:rPr>
      <w:rFonts w:ascii="바탕" w:eastAsia="바탕" w:hAnsi="바탕"/>
      <w:color w:val="000000"/>
      <w:sz w:val="24"/>
      <w:szCs w:val="24"/>
    </w:rPr>
  </w:style>
  <w:style w:type="paragraph" w:customStyle="1" w:styleId="40">
    <w:name w:val="제목4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600"/>
    </w:pPr>
    <w:rPr>
      <w:rFonts w:ascii="바탕" w:eastAsia="바탕" w:hAnsi="바탕"/>
      <w:color w:val="000000"/>
    </w:rPr>
  </w:style>
  <w:style w:type="paragraph" w:customStyle="1" w:styleId="50">
    <w:name w:val="제목5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200"/>
    </w:pPr>
    <w:rPr>
      <w:rFonts w:ascii="바탕" w:eastAsia="바탕" w:hAnsi="바탕"/>
      <w:color w:val="000000"/>
    </w:rPr>
  </w:style>
  <w:style w:type="paragraph" w:customStyle="1" w:styleId="60">
    <w:name w:val="제목6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200"/>
    </w:pPr>
    <w:rPr>
      <w:rFonts w:ascii="바탕" w:eastAsia="바탕" w:hAnsi="바탕"/>
      <w:color w:val="000000"/>
    </w:rPr>
  </w:style>
  <w:style w:type="paragraph" w:customStyle="1" w:styleId="70">
    <w:name w:val="제목7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800"/>
    </w:pPr>
    <w:rPr>
      <w:rFonts w:ascii="바탕" w:eastAsia="바탕" w:hAnsi="바탕"/>
      <w:color w:val="000000"/>
    </w:rPr>
  </w:style>
  <w:style w:type="paragraph" w:customStyle="1" w:styleId="80">
    <w:name w:val="제목8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800"/>
    </w:pPr>
    <w:rPr>
      <w:rFonts w:ascii="바탕" w:eastAsia="바탕" w:hAnsi="바탕"/>
      <w:color w:val="000000"/>
    </w:rPr>
  </w:style>
  <w:style w:type="paragraph" w:customStyle="1" w:styleId="90">
    <w:name w:val="제목9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2400"/>
    </w:pPr>
    <w:rPr>
      <w:rFonts w:ascii="바탕" w:eastAsia="바탕" w:hAnsi="바탕"/>
      <w:color w:val="000000"/>
    </w:rPr>
  </w:style>
  <w:style w:type="paragraph" w:customStyle="1" w:styleId="12">
    <w:name w:val="목차1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22">
    <w:name w:val="목차2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600"/>
    </w:pPr>
    <w:rPr>
      <w:rFonts w:ascii="바탕" w:eastAsia="바탕" w:hAnsi="바탕"/>
      <w:color w:val="000000"/>
    </w:rPr>
  </w:style>
  <w:style w:type="paragraph" w:customStyle="1" w:styleId="32">
    <w:name w:val="목차3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200"/>
    </w:pPr>
    <w:rPr>
      <w:rFonts w:ascii="바탕" w:eastAsia="바탕" w:hAnsi="바탕"/>
      <w:color w:val="000000"/>
    </w:rPr>
  </w:style>
  <w:style w:type="paragraph" w:customStyle="1" w:styleId="42">
    <w:name w:val="목차4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800"/>
    </w:pPr>
    <w:rPr>
      <w:rFonts w:ascii="바탕" w:eastAsia="바탕" w:hAnsi="바탕"/>
      <w:color w:val="000000"/>
    </w:rPr>
  </w:style>
  <w:style w:type="paragraph" w:customStyle="1" w:styleId="52">
    <w:name w:val="목차5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2400"/>
    </w:pPr>
    <w:rPr>
      <w:rFonts w:ascii="바탕" w:eastAsia="바탕" w:hAnsi="바탕"/>
      <w:color w:val="000000"/>
    </w:rPr>
  </w:style>
  <w:style w:type="paragraph" w:customStyle="1" w:styleId="62">
    <w:name w:val="목차6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3000"/>
    </w:pPr>
    <w:rPr>
      <w:rFonts w:ascii="바탕" w:eastAsia="바탕" w:hAnsi="바탕"/>
      <w:color w:val="000000"/>
    </w:rPr>
  </w:style>
  <w:style w:type="table" w:styleId="TableGrid">
    <w:name w:val="Table Grid"/>
    <w:basedOn w:val="TableNormal"/>
    <w:rsid w:val="00356109"/>
    <w:pPr>
      <w:widowControl w:val="0"/>
      <w:wordWrap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D12B22"/>
    <w:pPr>
      <w:widowControl/>
      <w:wordWrap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5A2E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A2E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ListParagraph">
    <w:name w:val="List Paragraph"/>
    <w:basedOn w:val="Normal"/>
    <w:uiPriority w:val="34"/>
    <w:qFormat/>
    <w:rsid w:val="00743134"/>
    <w:pPr>
      <w:autoSpaceDE w:val="0"/>
      <w:autoSpaceDN w:val="0"/>
      <w:spacing w:after="200" w:line="276" w:lineRule="auto"/>
      <w:ind w:leftChars="400" w:left="800"/>
    </w:pPr>
    <w:rPr>
      <w:rFonts w:asciiTheme="minorHAnsi" w:eastAsiaTheme="minorEastAsia" w:hAnsiTheme="minorHAnsi" w:cstheme="minorBid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10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0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04</Words>
  <Characters>116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+----------------------------------------------------------------------------------------+</vt:lpstr>
      <vt:lpstr>+----------------------------------------------------------------------------------------+</vt:lpstr>
    </vt:vector>
  </TitlesOfParts>
  <Company>Korea United Pharm., Inc.</Company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+----------------------------------------------------------------------------------------+</dc:title>
  <dc:creator>R&amp;D Center</dc:creator>
  <cp:lastModifiedBy>[Student] Namuk Kang</cp:lastModifiedBy>
  <cp:revision>7</cp:revision>
  <cp:lastPrinted>2013-04-03T01:01:00Z</cp:lastPrinted>
  <dcterms:created xsi:type="dcterms:W3CDTF">2021-09-08T07:23:00Z</dcterms:created>
  <dcterms:modified xsi:type="dcterms:W3CDTF">2021-10-26T08:26:00Z</dcterms:modified>
</cp:coreProperties>
</file>